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9E3AA" w14:textId="77777777" w:rsidR="00FE067E" w:rsidRPr="00C91870" w:rsidRDefault="00CD36CF" w:rsidP="00CC1F3B">
      <w:pPr>
        <w:pStyle w:val="TitlePageOrigin"/>
        <w:rPr>
          <w:color w:val="auto"/>
        </w:rPr>
      </w:pPr>
      <w:r w:rsidRPr="00C91870">
        <w:rPr>
          <w:color w:val="auto"/>
        </w:rPr>
        <w:t>WEST virginia legislature</w:t>
      </w:r>
    </w:p>
    <w:p w14:paraId="704FD47C" w14:textId="47665662" w:rsidR="00CD36CF" w:rsidRPr="00C91870" w:rsidRDefault="00CD36CF" w:rsidP="00CC1F3B">
      <w:pPr>
        <w:pStyle w:val="TitlePageSession"/>
        <w:rPr>
          <w:color w:val="auto"/>
        </w:rPr>
      </w:pPr>
      <w:r w:rsidRPr="00C91870">
        <w:rPr>
          <w:color w:val="auto"/>
        </w:rPr>
        <w:t>20</w:t>
      </w:r>
      <w:r w:rsidR="00F0721F" w:rsidRPr="00C91870">
        <w:rPr>
          <w:color w:val="auto"/>
        </w:rPr>
        <w:t>2</w:t>
      </w:r>
      <w:r w:rsidR="003C4BC7" w:rsidRPr="00C91870">
        <w:rPr>
          <w:color w:val="auto"/>
        </w:rPr>
        <w:t>1</w:t>
      </w:r>
      <w:r w:rsidRPr="00C91870">
        <w:rPr>
          <w:color w:val="auto"/>
        </w:rPr>
        <w:t xml:space="preserve"> regular session</w:t>
      </w:r>
    </w:p>
    <w:p w14:paraId="4197902F" w14:textId="77777777" w:rsidR="00CD36CF" w:rsidRPr="00C91870" w:rsidRDefault="009E345B" w:rsidP="00CC1F3B">
      <w:pPr>
        <w:pStyle w:val="TitlePageBillPrefix"/>
        <w:rPr>
          <w:color w:val="auto"/>
        </w:rPr>
      </w:pPr>
      <w:sdt>
        <w:sdtPr>
          <w:rPr>
            <w:color w:val="auto"/>
          </w:rPr>
          <w:tag w:val="IntroDate"/>
          <w:id w:val="-1236936958"/>
          <w:placeholder>
            <w:docPart w:val="7968CDD14B57436AA190466CC35F6F56"/>
          </w:placeholder>
          <w:text/>
        </w:sdtPr>
        <w:sdtEndPr/>
        <w:sdtContent>
          <w:r w:rsidR="00AE48A0" w:rsidRPr="00C91870">
            <w:rPr>
              <w:color w:val="auto"/>
            </w:rPr>
            <w:t>Introduced</w:t>
          </w:r>
        </w:sdtContent>
      </w:sdt>
    </w:p>
    <w:p w14:paraId="6E832DB8" w14:textId="6D3D04BE" w:rsidR="00CD36CF" w:rsidRPr="00C91870" w:rsidRDefault="009E345B" w:rsidP="00CC1F3B">
      <w:pPr>
        <w:pStyle w:val="BillNumber"/>
        <w:rPr>
          <w:color w:val="auto"/>
        </w:rPr>
      </w:pPr>
      <w:sdt>
        <w:sdtPr>
          <w:rPr>
            <w:color w:val="auto"/>
          </w:rPr>
          <w:tag w:val="Chamber"/>
          <w:id w:val="893011969"/>
          <w:lock w:val="sdtLocked"/>
          <w:placeholder>
            <w:docPart w:val="DA99A1EB6E6643A491CB0525143667D6"/>
          </w:placeholder>
          <w:dropDownList>
            <w:listItem w:displayText="House" w:value="House"/>
            <w:listItem w:displayText="Senate" w:value="Senate"/>
          </w:dropDownList>
        </w:sdtPr>
        <w:sdtEndPr/>
        <w:sdtContent>
          <w:r w:rsidR="00961598" w:rsidRPr="00C91870">
            <w:rPr>
              <w:color w:val="auto"/>
            </w:rPr>
            <w:t>Senate</w:t>
          </w:r>
        </w:sdtContent>
      </w:sdt>
      <w:r w:rsidR="00303684" w:rsidRPr="00C91870">
        <w:rPr>
          <w:color w:val="auto"/>
        </w:rPr>
        <w:t xml:space="preserve"> </w:t>
      </w:r>
      <w:r w:rsidR="00CD36CF" w:rsidRPr="00C91870">
        <w:rPr>
          <w:color w:val="auto"/>
        </w:rPr>
        <w:t xml:space="preserve">Bill </w:t>
      </w:r>
      <w:sdt>
        <w:sdtPr>
          <w:rPr>
            <w:color w:val="auto"/>
          </w:rPr>
          <w:tag w:val="BNum"/>
          <w:id w:val="1645317809"/>
          <w:lock w:val="sdtLocked"/>
          <w:placeholder>
            <w:docPart w:val="2938BC702A11445A8B5FA8CBC32DC55C"/>
          </w:placeholder>
          <w:text/>
        </w:sdtPr>
        <w:sdtEndPr/>
        <w:sdtContent>
          <w:r w:rsidR="00FE2E5E">
            <w:rPr>
              <w:color w:val="auto"/>
            </w:rPr>
            <w:t>494</w:t>
          </w:r>
        </w:sdtContent>
      </w:sdt>
    </w:p>
    <w:p w14:paraId="397DD318" w14:textId="1F23159E" w:rsidR="00CD36CF" w:rsidRPr="00C91870" w:rsidRDefault="00CD36CF" w:rsidP="00CC1F3B">
      <w:pPr>
        <w:pStyle w:val="Sponsors"/>
        <w:rPr>
          <w:color w:val="auto"/>
        </w:rPr>
      </w:pPr>
      <w:r w:rsidRPr="00C91870">
        <w:rPr>
          <w:color w:val="auto"/>
        </w:rPr>
        <w:t xml:space="preserve">By </w:t>
      </w:r>
      <w:sdt>
        <w:sdtPr>
          <w:rPr>
            <w:color w:val="auto"/>
          </w:rPr>
          <w:tag w:val="Sponsors"/>
          <w:id w:val="1589585889"/>
          <w:placeholder>
            <w:docPart w:val="6EBBB5EC587C4207B3FC9628EAAD79C8"/>
          </w:placeholder>
          <w:text w:multiLine="1"/>
        </w:sdtPr>
        <w:sdtEndPr/>
        <w:sdtContent>
          <w:r w:rsidR="00961598" w:rsidRPr="00C91870">
            <w:rPr>
              <w:color w:val="auto"/>
            </w:rPr>
            <w:t>Senator Azinger</w:t>
          </w:r>
        </w:sdtContent>
      </w:sdt>
    </w:p>
    <w:p w14:paraId="2B182540" w14:textId="7C60BBDD" w:rsidR="00E831B3" w:rsidRPr="00C91870" w:rsidRDefault="00CD36CF" w:rsidP="00CC1F3B">
      <w:pPr>
        <w:pStyle w:val="References"/>
        <w:rPr>
          <w:color w:val="auto"/>
        </w:rPr>
      </w:pPr>
      <w:r w:rsidRPr="00C91870">
        <w:rPr>
          <w:color w:val="auto"/>
        </w:rPr>
        <w:t>[</w:t>
      </w:r>
      <w:sdt>
        <w:sdtPr>
          <w:rPr>
            <w:color w:val="auto"/>
          </w:rPr>
          <w:tag w:val="References"/>
          <w:id w:val="-1043047873"/>
          <w:placeholder>
            <w:docPart w:val="9068B0559C1F4391A13D0AFCF5544A8C"/>
          </w:placeholder>
          <w:text w:multiLine="1"/>
        </w:sdtPr>
        <w:sdtEndPr/>
        <w:sdtContent>
          <w:r w:rsidR="00FE2E5E" w:rsidRPr="00C91870">
            <w:rPr>
              <w:color w:val="auto"/>
            </w:rPr>
            <w:t xml:space="preserve">Introduced </w:t>
          </w:r>
          <w:r w:rsidR="00FE2E5E" w:rsidRPr="009A34D4">
            <w:rPr>
              <w:color w:val="auto"/>
            </w:rPr>
            <w:t>March 1, 2021; referred</w:t>
          </w:r>
          <w:r w:rsidR="00FE2E5E" w:rsidRPr="00C91870">
            <w:rPr>
              <w:color w:val="auto"/>
            </w:rPr>
            <w:br/>
            <w:t>to the Committee on</w:t>
          </w:r>
        </w:sdtContent>
      </w:sdt>
      <w:r w:rsidR="00E12888">
        <w:rPr>
          <w:color w:val="auto"/>
        </w:rPr>
        <w:t xml:space="preserve"> Finance</w:t>
      </w:r>
      <w:r w:rsidRPr="00C91870">
        <w:rPr>
          <w:color w:val="auto"/>
        </w:rPr>
        <w:t>]</w:t>
      </w:r>
    </w:p>
    <w:p w14:paraId="5859C072" w14:textId="16AC70F3" w:rsidR="00303684" w:rsidRPr="00C91870" w:rsidRDefault="0000526A" w:rsidP="00CC1F3B">
      <w:pPr>
        <w:pStyle w:val="TitleSection"/>
        <w:rPr>
          <w:color w:val="auto"/>
        </w:rPr>
      </w:pPr>
      <w:r w:rsidRPr="00C91870">
        <w:rPr>
          <w:color w:val="auto"/>
        </w:rPr>
        <w:lastRenderedPageBreak/>
        <w:t>A BILL</w:t>
      </w:r>
      <w:r w:rsidR="0087270D" w:rsidRPr="00C91870">
        <w:rPr>
          <w:color w:val="auto"/>
        </w:rPr>
        <w:t xml:space="preserve"> </w:t>
      </w:r>
      <w:r w:rsidR="00463697" w:rsidRPr="00C91870">
        <w:rPr>
          <w:color w:val="auto"/>
        </w:rPr>
        <w:t>to</w:t>
      </w:r>
      <w:r w:rsidR="008B3F5F" w:rsidRPr="00C91870">
        <w:rPr>
          <w:color w:val="auto"/>
        </w:rPr>
        <w:t xml:space="preserve"> amend and reenact </w:t>
      </w:r>
      <w:bookmarkStart w:id="0" w:name="_Hlk15894485"/>
      <w:r w:rsidR="008B3F5F" w:rsidRPr="00C91870">
        <w:rPr>
          <w:color w:val="auto"/>
        </w:rPr>
        <w:t>§</w:t>
      </w:r>
      <w:bookmarkEnd w:id="0"/>
      <w:r w:rsidR="00EB7102" w:rsidRPr="00C91870">
        <w:rPr>
          <w:color w:val="auto"/>
        </w:rPr>
        <w:t>2</w:t>
      </w:r>
      <w:r w:rsidR="008B3F5F" w:rsidRPr="00C91870">
        <w:rPr>
          <w:color w:val="auto"/>
        </w:rPr>
        <w:t>3-2</w:t>
      </w:r>
      <w:r w:rsidR="00EB7102" w:rsidRPr="00C91870">
        <w:rPr>
          <w:color w:val="auto"/>
        </w:rPr>
        <w:t>C</w:t>
      </w:r>
      <w:r w:rsidR="008B3F5F" w:rsidRPr="00C91870">
        <w:rPr>
          <w:color w:val="auto"/>
        </w:rPr>
        <w:t>-</w:t>
      </w:r>
      <w:r w:rsidR="00EB7102" w:rsidRPr="00C91870">
        <w:rPr>
          <w:color w:val="auto"/>
        </w:rPr>
        <w:t>16</w:t>
      </w:r>
      <w:r w:rsidR="008B3F5F" w:rsidRPr="00C91870">
        <w:rPr>
          <w:color w:val="auto"/>
        </w:rPr>
        <w:t xml:space="preserve"> of the Code of West Virginia, 1931, as amended, relating to authorizing </w:t>
      </w:r>
      <w:r w:rsidR="00EB7102" w:rsidRPr="00C91870">
        <w:rPr>
          <w:color w:val="auto"/>
        </w:rPr>
        <w:t xml:space="preserve">the Insurance Commissioner to </w:t>
      </w:r>
      <w:r w:rsidR="0067703E" w:rsidRPr="00C91870">
        <w:rPr>
          <w:color w:val="auto"/>
        </w:rPr>
        <w:t>transfer</w:t>
      </w:r>
      <w:r w:rsidR="00331932" w:rsidRPr="00C91870">
        <w:rPr>
          <w:color w:val="auto"/>
        </w:rPr>
        <w:t xml:space="preserve"> </w:t>
      </w:r>
      <w:r w:rsidR="0086075E" w:rsidRPr="00C91870">
        <w:rPr>
          <w:color w:val="auto"/>
        </w:rPr>
        <w:t>moneys</w:t>
      </w:r>
      <w:r w:rsidR="00331932" w:rsidRPr="00C91870">
        <w:rPr>
          <w:color w:val="auto"/>
        </w:rPr>
        <w:t xml:space="preserve"> from the </w:t>
      </w:r>
      <w:r w:rsidR="006E164B" w:rsidRPr="00C91870">
        <w:rPr>
          <w:color w:val="auto"/>
        </w:rPr>
        <w:t xml:space="preserve">Insurance </w:t>
      </w:r>
      <w:r w:rsidR="0067703E" w:rsidRPr="00C91870">
        <w:rPr>
          <w:color w:val="auto"/>
        </w:rPr>
        <w:t>Commission</w:t>
      </w:r>
      <w:r w:rsidR="006E164B" w:rsidRPr="00C91870">
        <w:rPr>
          <w:color w:val="auto"/>
        </w:rPr>
        <w:t xml:space="preserve"> Fund, also known as the </w:t>
      </w:r>
      <w:r w:rsidR="00961598" w:rsidRPr="00C91870">
        <w:rPr>
          <w:color w:val="auto"/>
        </w:rPr>
        <w:t>c</w:t>
      </w:r>
      <w:r w:rsidR="006E164B" w:rsidRPr="00C91870">
        <w:rPr>
          <w:color w:val="auto"/>
        </w:rPr>
        <w:t>ommissioner’s</w:t>
      </w:r>
      <w:r w:rsidR="00331932" w:rsidRPr="00C91870">
        <w:rPr>
          <w:color w:val="auto"/>
        </w:rPr>
        <w:t xml:space="preserve"> operating </w:t>
      </w:r>
      <w:r w:rsidR="0067703E" w:rsidRPr="00C91870">
        <w:rPr>
          <w:color w:val="auto"/>
        </w:rPr>
        <w:t>fund</w:t>
      </w:r>
      <w:r w:rsidR="006E164B" w:rsidRPr="00C91870">
        <w:rPr>
          <w:color w:val="auto"/>
        </w:rPr>
        <w:t>,</w:t>
      </w:r>
      <w:r w:rsidR="00331932" w:rsidRPr="00C91870">
        <w:rPr>
          <w:color w:val="auto"/>
        </w:rPr>
        <w:t xml:space="preserve"> into the Workers’ Compensation Old Fund to reduce any </w:t>
      </w:r>
      <w:r w:rsidR="0067703E" w:rsidRPr="00C91870">
        <w:rPr>
          <w:color w:val="auto"/>
        </w:rPr>
        <w:t>deficit balance</w:t>
      </w:r>
      <w:r w:rsidR="00331932" w:rsidRPr="00C91870">
        <w:rPr>
          <w:color w:val="auto"/>
        </w:rPr>
        <w:t xml:space="preserve"> of the Old Fund</w:t>
      </w:r>
      <w:r w:rsidR="008B3F5F" w:rsidRPr="00C91870">
        <w:rPr>
          <w:color w:val="auto"/>
        </w:rPr>
        <w:t>.</w:t>
      </w:r>
    </w:p>
    <w:p w14:paraId="0638B819" w14:textId="77777777" w:rsidR="00303684" w:rsidRPr="00C91870" w:rsidRDefault="00303684" w:rsidP="00CC1F3B">
      <w:pPr>
        <w:pStyle w:val="EnactingClause"/>
        <w:rPr>
          <w:color w:val="auto"/>
        </w:rPr>
      </w:pPr>
      <w:r w:rsidRPr="00C91870">
        <w:rPr>
          <w:color w:val="auto"/>
        </w:rPr>
        <w:t>Be it enacted by the Legislature of West Virginia:</w:t>
      </w:r>
    </w:p>
    <w:p w14:paraId="0FE713B1" w14:textId="1DE46835" w:rsidR="008B3F5F" w:rsidRPr="00C91870" w:rsidRDefault="008B3F5F" w:rsidP="00961598">
      <w:pPr>
        <w:pStyle w:val="ArticleHeading"/>
        <w:rPr>
          <w:color w:val="auto"/>
        </w:rPr>
      </w:pPr>
      <w:r w:rsidRPr="00C91870">
        <w:rPr>
          <w:color w:val="auto"/>
        </w:rPr>
        <w:t>ARTICLE 2</w:t>
      </w:r>
      <w:r w:rsidR="00D94928" w:rsidRPr="00C91870">
        <w:rPr>
          <w:color w:val="auto"/>
        </w:rPr>
        <w:t>C</w:t>
      </w:r>
      <w:r w:rsidRPr="00C91870">
        <w:rPr>
          <w:color w:val="auto"/>
        </w:rPr>
        <w:t xml:space="preserve">. </w:t>
      </w:r>
      <w:r w:rsidR="00D94928" w:rsidRPr="00C91870">
        <w:rPr>
          <w:color w:val="auto"/>
        </w:rPr>
        <w:t>EMPLOYERS’ MUTUAL INSURANCE</w:t>
      </w:r>
      <w:r w:rsidRPr="00C91870">
        <w:rPr>
          <w:color w:val="auto"/>
        </w:rPr>
        <w:t xml:space="preserve"> COMPAN</w:t>
      </w:r>
      <w:r w:rsidR="00D94928" w:rsidRPr="00C91870">
        <w:rPr>
          <w:color w:val="auto"/>
        </w:rPr>
        <w:t>Y</w:t>
      </w:r>
      <w:r w:rsidRPr="00C91870">
        <w:rPr>
          <w:color w:val="auto"/>
        </w:rPr>
        <w:t>.</w:t>
      </w:r>
    </w:p>
    <w:p w14:paraId="6CACF301" w14:textId="458B3011" w:rsidR="00661EA3" w:rsidRPr="00C91870" w:rsidRDefault="008B3F5F" w:rsidP="00961598">
      <w:pPr>
        <w:pStyle w:val="SectionHeading"/>
        <w:rPr>
          <w:rFonts w:cs="Times New Roman"/>
          <w:b w:val="0"/>
          <w:color w:val="auto"/>
        </w:rPr>
      </w:pPr>
      <w:r w:rsidRPr="00C91870">
        <w:rPr>
          <w:color w:val="auto"/>
        </w:rPr>
        <w:t>§</w:t>
      </w:r>
      <w:r w:rsidR="00D94928" w:rsidRPr="00C91870">
        <w:rPr>
          <w:color w:val="auto"/>
        </w:rPr>
        <w:t>2</w:t>
      </w:r>
      <w:r w:rsidRPr="00C91870">
        <w:rPr>
          <w:color w:val="auto"/>
        </w:rPr>
        <w:t>3-2</w:t>
      </w:r>
      <w:r w:rsidR="00D94928" w:rsidRPr="00C91870">
        <w:rPr>
          <w:color w:val="auto"/>
        </w:rPr>
        <w:t>C</w:t>
      </w:r>
      <w:r w:rsidRPr="00C91870">
        <w:rPr>
          <w:color w:val="auto"/>
        </w:rPr>
        <w:t>-</w:t>
      </w:r>
      <w:r w:rsidR="00D94928" w:rsidRPr="00C91870">
        <w:rPr>
          <w:color w:val="auto"/>
        </w:rPr>
        <w:t>16</w:t>
      </w:r>
      <w:r w:rsidRPr="00C91870">
        <w:rPr>
          <w:color w:val="auto"/>
        </w:rPr>
        <w:t>. A</w:t>
      </w:r>
      <w:r w:rsidR="00D94928" w:rsidRPr="00C91870">
        <w:rPr>
          <w:color w:val="auto"/>
        </w:rPr>
        <w:t>dministration of Old Fund, Uninsured Employer Fund, Self-Insured Employer</w:t>
      </w:r>
      <w:r w:rsidR="00961598" w:rsidRPr="00C91870">
        <w:rPr>
          <w:color w:val="auto"/>
        </w:rPr>
        <w:t xml:space="preserve"> </w:t>
      </w:r>
      <w:r w:rsidR="00D94928" w:rsidRPr="00C91870">
        <w:rPr>
          <w:rFonts w:cs="Times New Roman"/>
          <w:color w:val="auto"/>
        </w:rPr>
        <w:t>Guaranty Risk Pool, Self-Insured Employer Security Risk Pool</w:t>
      </w:r>
      <w:r w:rsidR="009E345B">
        <w:rPr>
          <w:rFonts w:cs="Times New Roman"/>
          <w:color w:val="auto"/>
        </w:rPr>
        <w:t>,</w:t>
      </w:r>
      <w:r w:rsidR="00D94928" w:rsidRPr="00C91870">
        <w:rPr>
          <w:rFonts w:cs="Times New Roman"/>
          <w:color w:val="auto"/>
        </w:rPr>
        <w:t xml:space="preserve"> and Private Carrier Guaranty Fund.</w:t>
      </w:r>
    </w:p>
    <w:p w14:paraId="41F367CC" w14:textId="77777777" w:rsidR="00661EA3" w:rsidRPr="00C91870" w:rsidRDefault="00661EA3" w:rsidP="00661EA3">
      <w:pPr>
        <w:widowControl w:val="0"/>
        <w:ind w:firstLine="720"/>
        <w:jc w:val="both"/>
        <w:rPr>
          <w:rFonts w:eastAsia="Calibri" w:cs="Times New Roman"/>
          <w:color w:val="auto"/>
          <w:u w:val="single"/>
        </w:rPr>
        <w:sectPr w:rsidR="00661EA3" w:rsidRPr="00C91870" w:rsidSect="00DF7FA2">
          <w:headerReference w:type="default" r:id="rId8"/>
          <w:footerReference w:type="default" r:id="rId9"/>
          <w:headerReference w:type="first" r:id="rId10"/>
          <w:type w:val="continuous"/>
          <w:pgSz w:w="12240" w:h="15840"/>
          <w:pgMar w:top="1440" w:right="1440" w:bottom="1440" w:left="1440" w:header="720" w:footer="720" w:gutter="0"/>
          <w:lnNumType w:countBy="1" w:restart="newSection"/>
          <w:pgNumType w:start="0"/>
          <w:cols w:space="720"/>
          <w:noEndnote/>
          <w:titlePg/>
          <w:docGrid w:linePitch="326"/>
        </w:sectPr>
      </w:pPr>
    </w:p>
    <w:p w14:paraId="5730C900" w14:textId="3E9974CD" w:rsidR="00D94928" w:rsidRPr="00C91870" w:rsidRDefault="00D94928" w:rsidP="00DF7FA2">
      <w:pPr>
        <w:pStyle w:val="SectionBody"/>
        <w:rPr>
          <w:color w:val="auto"/>
        </w:rPr>
      </w:pPr>
      <w:r w:rsidRPr="00C91870">
        <w:rPr>
          <w:color w:val="auto"/>
        </w:rPr>
        <w:t>(a) Notwithstanding any provision of this code to the contrary, the company shall be the initial third-party administrator of the Old Fund, Uninsured Employer Fund, Self-Insured Employer Guaranty Risk Pool, Self-Insured Employer Security Risk Pool</w:t>
      </w:r>
      <w:r w:rsidR="009E345B">
        <w:rPr>
          <w:color w:val="auto"/>
        </w:rPr>
        <w:t>,</w:t>
      </w:r>
      <w:r w:rsidRPr="00C91870">
        <w:rPr>
          <w:color w:val="auto"/>
        </w:rPr>
        <w:t xml:space="preserve"> and Private Carrier Guaranty Fund from the termination of the commission and thereafter for a term of at least six months but not more than three years pursuant to an agreement to be entered into between the Insurance Commissioner and the company prior to the termination of the commission. The company shall be paid a reasonable fee for services provided. The company’s administrative duties may include, but not be limited to, receipt of all claims, processing said claims, providing for the payment of said claims through the </w:t>
      </w:r>
      <w:r w:rsidR="009E345B">
        <w:rPr>
          <w:color w:val="auto"/>
        </w:rPr>
        <w:t>S</w:t>
      </w:r>
      <w:r w:rsidRPr="00C91870">
        <w:rPr>
          <w:color w:val="auto"/>
        </w:rPr>
        <w:t xml:space="preserve">tate Treasurer’s office or other applicable state agency and ensuring, through the selection and assignment of counsel, that claims decisions are properly defended. The administration of said funds thereafter shall be subject to the procedures set forth in </w:t>
      </w:r>
      <w:r w:rsidR="00EB7102" w:rsidRPr="00C91870">
        <w:rPr>
          <w:color w:val="auto"/>
        </w:rPr>
        <w:t xml:space="preserve">§5A-3-1 </w:t>
      </w:r>
      <w:r w:rsidR="00EB7102" w:rsidRPr="00C91870">
        <w:rPr>
          <w:i/>
          <w:iCs/>
          <w:color w:val="auto"/>
        </w:rPr>
        <w:t>et seq.</w:t>
      </w:r>
      <w:r w:rsidR="00EB7102" w:rsidRPr="00C91870">
        <w:rPr>
          <w:color w:val="auto"/>
        </w:rPr>
        <w:t xml:space="preserve"> of this code</w:t>
      </w:r>
      <w:r w:rsidRPr="00C91870">
        <w:rPr>
          <w:color w:val="auto"/>
        </w:rPr>
        <w:t>.</w:t>
      </w:r>
    </w:p>
    <w:p w14:paraId="4764B3EA" w14:textId="05FD89C7" w:rsidR="00D94928" w:rsidRPr="00C91870" w:rsidRDefault="00D94928" w:rsidP="00DF7FA2">
      <w:pPr>
        <w:pStyle w:val="SectionBody"/>
        <w:rPr>
          <w:color w:val="auto"/>
        </w:rPr>
      </w:pPr>
      <w:r w:rsidRPr="00C91870">
        <w:rPr>
          <w:color w:val="auto"/>
        </w:rPr>
        <w:t xml:space="preserve">(b) The Insurance Commissioner shall review claims determined to be payable from said funds and may contest the determination pursuant to the provisions of </w:t>
      </w:r>
      <w:r w:rsidR="009904FA" w:rsidRPr="00C91870">
        <w:rPr>
          <w:color w:val="auto"/>
        </w:rPr>
        <w:t xml:space="preserve">§23-5-1 </w:t>
      </w:r>
      <w:r w:rsidR="009904FA" w:rsidRPr="00C91870">
        <w:rPr>
          <w:i/>
          <w:iCs/>
          <w:color w:val="auto"/>
        </w:rPr>
        <w:t>et seq.</w:t>
      </w:r>
      <w:r w:rsidR="009904FA" w:rsidRPr="00C91870">
        <w:rPr>
          <w:color w:val="auto"/>
        </w:rPr>
        <w:t xml:space="preserve"> of this code.</w:t>
      </w:r>
    </w:p>
    <w:p w14:paraId="0DFB8750" w14:textId="6575913D" w:rsidR="00D94928" w:rsidRPr="00C91870" w:rsidRDefault="00D94928" w:rsidP="00DF7FA2">
      <w:pPr>
        <w:pStyle w:val="SectionBody"/>
        <w:rPr>
          <w:color w:val="auto"/>
        </w:rPr>
      </w:pPr>
      <w:r w:rsidRPr="00C91870">
        <w:rPr>
          <w:color w:val="auto"/>
        </w:rPr>
        <w:t>(c) The Insurance Commissioner may conduct or cause to be conducted an annual audit to be performed on said funds.</w:t>
      </w:r>
    </w:p>
    <w:p w14:paraId="5F7B48B6" w14:textId="77777777" w:rsidR="00D94928" w:rsidRPr="00C91870" w:rsidRDefault="00D94928" w:rsidP="00DF7FA2">
      <w:pPr>
        <w:pStyle w:val="SectionBody"/>
        <w:rPr>
          <w:color w:val="auto"/>
        </w:rPr>
      </w:pPr>
      <w:r w:rsidRPr="00C91870">
        <w:rPr>
          <w:color w:val="auto"/>
        </w:rPr>
        <w:lastRenderedPageBreak/>
        <w:t>(d) The Insurance Commissioner may contract or employ counsel to perform legal services related solely to the collection of moneys due the Old Fund, including the collection of moneys due the Old Fund and enforcement of repayment agreements entered into for the collection of moneys due on or before June 30, 2005, in any administrative proceeding and in any state or federal court.</w:t>
      </w:r>
    </w:p>
    <w:p w14:paraId="18889E72" w14:textId="0C5B575E" w:rsidR="007B613B" w:rsidRPr="00C91870" w:rsidRDefault="00D94928" w:rsidP="00DF7FA2">
      <w:pPr>
        <w:pStyle w:val="SectionBody"/>
        <w:rPr>
          <w:color w:val="auto"/>
        </w:rPr>
        <w:sectPr w:rsidR="007B613B" w:rsidRPr="00C91870" w:rsidSect="00DF7FA2">
          <w:type w:val="continuous"/>
          <w:pgSz w:w="12240" w:h="15840"/>
          <w:pgMar w:top="1440" w:right="1440" w:bottom="1440" w:left="1440" w:header="720" w:footer="720" w:gutter="0"/>
          <w:lnNumType w:countBy="1" w:restart="newSection"/>
          <w:pgNumType w:start="1"/>
          <w:cols w:space="720"/>
          <w:noEndnote/>
          <w:docGrid w:linePitch="326"/>
        </w:sectPr>
      </w:pPr>
      <w:r w:rsidRPr="00C91870">
        <w:rPr>
          <w:color w:val="auto"/>
        </w:rPr>
        <w:t xml:space="preserve">(e)  </w:t>
      </w:r>
      <w:r w:rsidR="003C4BC7" w:rsidRPr="00C91870">
        <w:rPr>
          <w:color w:val="auto"/>
        </w:rPr>
        <w:t xml:space="preserve">During the fiscal years beginning July 1, 2019, </w:t>
      </w:r>
      <w:r w:rsidR="003C4BC7" w:rsidRPr="00C91870">
        <w:rPr>
          <w:strike/>
          <w:color w:val="auto"/>
        </w:rPr>
        <w:t>and</w:t>
      </w:r>
      <w:r w:rsidR="003C4BC7" w:rsidRPr="00C91870">
        <w:rPr>
          <w:color w:val="auto"/>
        </w:rPr>
        <w:t xml:space="preserve"> July 1, 2020</w:t>
      </w:r>
      <w:r w:rsidR="00914E36" w:rsidRPr="00C91870">
        <w:rPr>
          <w:color w:val="auto"/>
        </w:rPr>
        <w:t>,</w:t>
      </w:r>
      <w:r w:rsidR="00C464BF" w:rsidRPr="00C91870">
        <w:rPr>
          <w:color w:val="auto"/>
        </w:rPr>
        <w:t xml:space="preserve"> </w:t>
      </w:r>
      <w:r w:rsidR="00C464BF" w:rsidRPr="00C91870">
        <w:rPr>
          <w:color w:val="auto"/>
          <w:u w:val="single"/>
        </w:rPr>
        <w:t>July 1, 2021, July 1, 2022</w:t>
      </w:r>
      <w:r w:rsidR="00B70BD3" w:rsidRPr="00C91870">
        <w:rPr>
          <w:color w:val="auto"/>
          <w:u w:val="single"/>
        </w:rPr>
        <w:t>,</w:t>
      </w:r>
      <w:r w:rsidR="00C464BF" w:rsidRPr="00C91870">
        <w:rPr>
          <w:color w:val="auto"/>
          <w:u w:val="single"/>
        </w:rPr>
        <w:t xml:space="preserve"> and July 1, 2023</w:t>
      </w:r>
      <w:r w:rsidR="003C4BC7" w:rsidRPr="00C91870">
        <w:rPr>
          <w:color w:val="auto"/>
          <w:u w:val="single"/>
        </w:rPr>
        <w:t>,</w:t>
      </w:r>
      <w:r w:rsidR="003C4BC7" w:rsidRPr="00C91870">
        <w:rPr>
          <w:color w:val="auto"/>
        </w:rPr>
        <w:t xml:space="preserve"> the Insurance Commissioner may, in his or her discretion, transfer special revenue moneys contained in the Insurance Commission Fund to the Old Fund in any fiscal year in which the Insurance Commissioner has determined, and an independent auditor has attested thereto, that a deficit balance existed in the Old Fund for the prior fiscal year</w:t>
      </w:r>
      <w:r w:rsidR="009E345B">
        <w:rPr>
          <w:color w:val="auto"/>
        </w:rPr>
        <w:t>.</w:t>
      </w:r>
    </w:p>
    <w:p w14:paraId="59DDEC5B" w14:textId="12F7F0C4" w:rsidR="00422226" w:rsidRPr="00C91870" w:rsidRDefault="00422226" w:rsidP="009E345B">
      <w:pPr>
        <w:pStyle w:val="EnactingClause"/>
        <w:rPr>
          <w:color w:val="auto"/>
        </w:rPr>
      </w:pPr>
    </w:p>
    <w:sectPr w:rsidR="00422226" w:rsidRPr="00C91870" w:rsidSect="00DF199D">
      <w:headerReference w:type="even" r:id="rId11"/>
      <w:headerReference w:type="default" r:id="rId12"/>
      <w:footerReference w:type="even" r:id="rId13"/>
      <w:footerReference w:type="default" r:id="rId14"/>
      <w:headerReference w:type="first" r:id="rId15"/>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42F96A" w14:textId="77777777" w:rsidR="00E330D4" w:rsidRPr="00B844FE" w:rsidRDefault="00E330D4" w:rsidP="00B844FE">
      <w:r>
        <w:separator/>
      </w:r>
    </w:p>
  </w:endnote>
  <w:endnote w:type="continuationSeparator" w:id="0">
    <w:p w14:paraId="6614979B" w14:textId="77777777" w:rsidR="00E330D4" w:rsidRPr="00B844FE" w:rsidRDefault="00E330D4"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0455911"/>
      <w:docPartObj>
        <w:docPartGallery w:val="Page Numbers (Bottom of Page)"/>
        <w:docPartUnique/>
      </w:docPartObj>
    </w:sdtPr>
    <w:sdtEndPr>
      <w:rPr>
        <w:noProof/>
      </w:rPr>
    </w:sdtEndPr>
    <w:sdtContent>
      <w:p w14:paraId="4A3DD956" w14:textId="212D7671" w:rsidR="00DF7FA2" w:rsidRDefault="00DF7F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28317B" w14:textId="77777777" w:rsidR="006F421A" w:rsidRDefault="006F42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6DBE5B2" w14:textId="77777777" w:rsidR="006F421A" w:rsidRPr="00B844FE" w:rsidRDefault="006F421A"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D07B866" w14:textId="77777777" w:rsidR="006F421A" w:rsidRDefault="006F421A" w:rsidP="00B84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CE9D4FF" w14:textId="77777777" w:rsidR="006F421A" w:rsidRDefault="006F421A" w:rsidP="00DF199D">
        <w:pPr>
          <w:pStyle w:val="Footer"/>
          <w:jc w:val="center"/>
        </w:pPr>
        <w:r>
          <w:fldChar w:fldCharType="begin"/>
        </w:r>
        <w:r>
          <w:instrText xml:space="preserve"> PAGE   \* MERGEFORMAT </w:instrText>
        </w:r>
        <w:r>
          <w:fldChar w:fldCharType="separate"/>
        </w:r>
        <w:r>
          <w:rPr>
            <w:noProof/>
          </w:rPr>
          <w:t>2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3070B2" w14:textId="77777777" w:rsidR="00E330D4" w:rsidRPr="00B844FE" w:rsidRDefault="00E330D4" w:rsidP="00B844FE">
      <w:r>
        <w:separator/>
      </w:r>
    </w:p>
  </w:footnote>
  <w:footnote w:type="continuationSeparator" w:id="0">
    <w:p w14:paraId="404596F5" w14:textId="77777777" w:rsidR="00E330D4" w:rsidRPr="00B844FE" w:rsidRDefault="00E330D4"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3FE07" w14:textId="1B92F71F" w:rsidR="00E75543" w:rsidRPr="00E75543" w:rsidRDefault="00E75543" w:rsidP="00E75543">
    <w:pPr>
      <w:pStyle w:val="Header"/>
      <w:tabs>
        <w:tab w:val="left" w:pos="5424"/>
      </w:tabs>
    </w:pPr>
    <w:r>
      <w:t>Intr SB</w:t>
    </w:r>
    <w:r w:rsidR="00FE2E5E">
      <w:t xml:space="preserve"> 494</w:t>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30C81" w14:textId="6A1AED8E" w:rsidR="008E45A3" w:rsidRDefault="004B4B86">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5B130" w14:textId="754E3050" w:rsidR="006F421A" w:rsidRPr="00B844FE" w:rsidRDefault="009E345B">
    <w:pPr>
      <w:pStyle w:val="Header"/>
    </w:pPr>
    <w:sdt>
      <w:sdtPr>
        <w:id w:val="-684364211"/>
        <w:placeholder>
          <w:docPart w:val="DA99A1EB6E6643A491CB0525143667D6"/>
        </w:placeholder>
        <w:temporary/>
        <w:showingPlcHdr/>
        <w15:appearance w15:val="hidden"/>
      </w:sdtPr>
      <w:sdtEndPr/>
      <w:sdtContent>
        <w:r w:rsidRPr="00B844FE">
          <w:t>[Type here]</w:t>
        </w:r>
      </w:sdtContent>
    </w:sdt>
    <w:r w:rsidR="006F421A" w:rsidRPr="00B844FE">
      <w:ptab w:relativeTo="margin" w:alignment="left" w:leader="none"/>
    </w:r>
    <w:sdt>
      <w:sdtPr>
        <w:id w:val="-556240388"/>
        <w:placeholder>
          <w:docPart w:val="DA99A1EB6E6643A491CB0525143667D6"/>
        </w:placeholder>
        <w:temporary/>
        <w:showingPlcHdr/>
        <w15:appearance w15:val="hidden"/>
      </w:sdtPr>
      <w:sdtEndPr/>
      <w:sdtContent>
        <w:r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A4618" w14:textId="77777777" w:rsidR="006F421A" w:rsidRPr="00C33014" w:rsidRDefault="006F421A" w:rsidP="000573A9">
    <w:pPr>
      <w:pStyle w:val="HeaderStyle"/>
    </w:pPr>
    <w:r>
      <w:t>INTRODUCED</w:t>
    </w:r>
    <w:sdt>
      <w:sdtPr>
        <w:tag w:val="BNumWH"/>
        <w:id w:val="138549797"/>
        <w:showingPlcHdr/>
        <w:text/>
      </w:sdtPr>
      <w:sdtEndPr/>
      <w:sdtContent/>
    </w:sdt>
    <w:r>
      <w:t xml:space="preserve"> </w:t>
    </w:r>
    <w:r w:rsidRPr="002A0269">
      <w:ptab w:relativeTo="margin" w:alignment="center" w:leader="none"/>
    </w:r>
    <w:r>
      <w:tab/>
    </w:r>
    <w:sdt>
      <w:sdtPr>
        <w:alias w:val="CBD Number"/>
        <w:tag w:val="CBD Number"/>
        <w:id w:val="1176923086"/>
        <w:lock w:val="sdtLocked"/>
        <w:showingPlcHdr/>
        <w:text/>
      </w:sdtPr>
      <w:sdtEndPr/>
      <w:sdtContent>
        <w:r>
          <w:rPr>
            <w:rStyle w:val="PlaceholderText"/>
          </w:rPr>
          <w:t>Click here to enter text.</w:t>
        </w:r>
      </w:sdtContent>
    </w:sdt>
  </w:p>
  <w:p w14:paraId="5E9FDB63" w14:textId="77777777" w:rsidR="006F421A" w:rsidRPr="00C33014" w:rsidRDefault="006F421A"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CF239" w14:textId="77777777" w:rsidR="006F421A" w:rsidRPr="002A0269" w:rsidRDefault="006F421A" w:rsidP="00CC1F3B">
    <w:pPr>
      <w:pStyle w:val="HeaderStyle"/>
    </w:pPr>
    <w:r>
      <w:t>INTRODUCED</w:t>
    </w:r>
    <w:sdt>
      <w:sdtPr>
        <w:tag w:val="BNumWH"/>
        <w:id w:val="-1890952866"/>
        <w:showingPlcHdr/>
        <w:text/>
      </w:sdtPr>
      <w:sdtEndPr/>
      <w:sdtContent/>
    </w:sdt>
    <w:r>
      <w:t xml:space="preserve"> </w:t>
    </w:r>
    <w:r w:rsidRPr="002A0269">
      <w:ptab w:relativeTo="margin" w:alignment="center" w:leader="none"/>
    </w:r>
    <w:r>
      <w:tab/>
    </w:r>
    <w:sdt>
      <w:sdtPr>
        <w:alias w:val="CBD Number"/>
        <w:tag w:val="CBD Number"/>
        <w:id w:val="-944383718"/>
        <w:lock w:val="sdtLocked"/>
        <w:showingPlcHdr/>
        <w:text/>
      </w:sdtPr>
      <w:sdtEndPr/>
      <w:sdtContent>
        <w:r>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formsDesig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bAwtgQS5kaGxko6SsGpxcWZ+XkgBYa1AFp4R/QsAAAA"/>
  </w:docVars>
  <w:rsids>
    <w:rsidRoot w:val="008849F2"/>
    <w:rsid w:val="0000128D"/>
    <w:rsid w:val="0000526A"/>
    <w:rsid w:val="00006C24"/>
    <w:rsid w:val="000104DC"/>
    <w:rsid w:val="0001773E"/>
    <w:rsid w:val="00027F56"/>
    <w:rsid w:val="00043E3A"/>
    <w:rsid w:val="00055328"/>
    <w:rsid w:val="000573A9"/>
    <w:rsid w:val="0006401C"/>
    <w:rsid w:val="00064A1C"/>
    <w:rsid w:val="00065844"/>
    <w:rsid w:val="00084C82"/>
    <w:rsid w:val="00085D22"/>
    <w:rsid w:val="00090C06"/>
    <w:rsid w:val="000978B6"/>
    <w:rsid w:val="00097AAA"/>
    <w:rsid w:val="000A1E58"/>
    <w:rsid w:val="000A3D13"/>
    <w:rsid w:val="000A4777"/>
    <w:rsid w:val="000B384B"/>
    <w:rsid w:val="000C1183"/>
    <w:rsid w:val="000C5C77"/>
    <w:rsid w:val="000D132D"/>
    <w:rsid w:val="000D5C25"/>
    <w:rsid w:val="000E3912"/>
    <w:rsid w:val="000E5FE4"/>
    <w:rsid w:val="000E78D6"/>
    <w:rsid w:val="0010070F"/>
    <w:rsid w:val="00107CE7"/>
    <w:rsid w:val="00112794"/>
    <w:rsid w:val="001177AF"/>
    <w:rsid w:val="00120C84"/>
    <w:rsid w:val="00124746"/>
    <w:rsid w:val="00131D45"/>
    <w:rsid w:val="00132267"/>
    <w:rsid w:val="00132271"/>
    <w:rsid w:val="001346DA"/>
    <w:rsid w:val="0014308E"/>
    <w:rsid w:val="00146CC7"/>
    <w:rsid w:val="0015112E"/>
    <w:rsid w:val="001552E7"/>
    <w:rsid w:val="001566B4"/>
    <w:rsid w:val="0016026E"/>
    <w:rsid w:val="00177AC0"/>
    <w:rsid w:val="00181640"/>
    <w:rsid w:val="0018560C"/>
    <w:rsid w:val="001865AE"/>
    <w:rsid w:val="00187ACD"/>
    <w:rsid w:val="001A3395"/>
    <w:rsid w:val="001A3B67"/>
    <w:rsid w:val="001A413B"/>
    <w:rsid w:val="001B0331"/>
    <w:rsid w:val="001B371B"/>
    <w:rsid w:val="001B72DD"/>
    <w:rsid w:val="001C279E"/>
    <w:rsid w:val="001D0CC5"/>
    <w:rsid w:val="001D459E"/>
    <w:rsid w:val="001E2B1E"/>
    <w:rsid w:val="001F0CF7"/>
    <w:rsid w:val="001F75A4"/>
    <w:rsid w:val="00211F9E"/>
    <w:rsid w:val="00215DCE"/>
    <w:rsid w:val="00216830"/>
    <w:rsid w:val="00224376"/>
    <w:rsid w:val="00240C03"/>
    <w:rsid w:val="00241E1B"/>
    <w:rsid w:val="00246AF0"/>
    <w:rsid w:val="00251B99"/>
    <w:rsid w:val="0026469D"/>
    <w:rsid w:val="00267F21"/>
    <w:rsid w:val="0027011C"/>
    <w:rsid w:val="00271B12"/>
    <w:rsid w:val="0027295A"/>
    <w:rsid w:val="00274200"/>
    <w:rsid w:val="00275740"/>
    <w:rsid w:val="00285584"/>
    <w:rsid w:val="00293F53"/>
    <w:rsid w:val="002A0269"/>
    <w:rsid w:val="002B4DA1"/>
    <w:rsid w:val="002C3790"/>
    <w:rsid w:val="002C5222"/>
    <w:rsid w:val="002D2A6E"/>
    <w:rsid w:val="002D2BB1"/>
    <w:rsid w:val="002D47EF"/>
    <w:rsid w:val="002E03C5"/>
    <w:rsid w:val="002E7B9F"/>
    <w:rsid w:val="002F6923"/>
    <w:rsid w:val="00303684"/>
    <w:rsid w:val="003100ED"/>
    <w:rsid w:val="003143F5"/>
    <w:rsid w:val="00314854"/>
    <w:rsid w:val="00320151"/>
    <w:rsid w:val="00322098"/>
    <w:rsid w:val="00331932"/>
    <w:rsid w:val="003402C4"/>
    <w:rsid w:val="003431A1"/>
    <w:rsid w:val="00351607"/>
    <w:rsid w:val="0035221C"/>
    <w:rsid w:val="0035273E"/>
    <w:rsid w:val="00353ACC"/>
    <w:rsid w:val="003546B9"/>
    <w:rsid w:val="00370A8E"/>
    <w:rsid w:val="00372774"/>
    <w:rsid w:val="00373FE4"/>
    <w:rsid w:val="00377BF5"/>
    <w:rsid w:val="003801F6"/>
    <w:rsid w:val="00380793"/>
    <w:rsid w:val="00380F60"/>
    <w:rsid w:val="003845D1"/>
    <w:rsid w:val="00387AC8"/>
    <w:rsid w:val="00394191"/>
    <w:rsid w:val="003A0869"/>
    <w:rsid w:val="003A2E10"/>
    <w:rsid w:val="003C4BC7"/>
    <w:rsid w:val="003C51CD"/>
    <w:rsid w:val="003C6A3F"/>
    <w:rsid w:val="003E00D9"/>
    <w:rsid w:val="003F22BC"/>
    <w:rsid w:val="00412E51"/>
    <w:rsid w:val="00417B08"/>
    <w:rsid w:val="00422226"/>
    <w:rsid w:val="00425929"/>
    <w:rsid w:val="004368E0"/>
    <w:rsid w:val="00460C2D"/>
    <w:rsid w:val="00463697"/>
    <w:rsid w:val="00467328"/>
    <w:rsid w:val="00484EEA"/>
    <w:rsid w:val="00485A5F"/>
    <w:rsid w:val="00486F2E"/>
    <w:rsid w:val="004871B8"/>
    <w:rsid w:val="004878A4"/>
    <w:rsid w:val="00490FA8"/>
    <w:rsid w:val="0049588D"/>
    <w:rsid w:val="00496D51"/>
    <w:rsid w:val="00497549"/>
    <w:rsid w:val="004A19B5"/>
    <w:rsid w:val="004A25F7"/>
    <w:rsid w:val="004A2B05"/>
    <w:rsid w:val="004A47EB"/>
    <w:rsid w:val="004B1DCE"/>
    <w:rsid w:val="004B4B86"/>
    <w:rsid w:val="004C13DD"/>
    <w:rsid w:val="004D1271"/>
    <w:rsid w:val="004D4AB7"/>
    <w:rsid w:val="004E14ED"/>
    <w:rsid w:val="004E3441"/>
    <w:rsid w:val="00502E54"/>
    <w:rsid w:val="005162ED"/>
    <w:rsid w:val="00522444"/>
    <w:rsid w:val="005515AC"/>
    <w:rsid w:val="00555AA2"/>
    <w:rsid w:val="00556A7F"/>
    <w:rsid w:val="005622E8"/>
    <w:rsid w:val="005641C8"/>
    <w:rsid w:val="0057136C"/>
    <w:rsid w:val="00576DF0"/>
    <w:rsid w:val="005803F9"/>
    <w:rsid w:val="00583AE1"/>
    <w:rsid w:val="0058486A"/>
    <w:rsid w:val="00586DE3"/>
    <w:rsid w:val="005A5366"/>
    <w:rsid w:val="005A77EC"/>
    <w:rsid w:val="005B5E7E"/>
    <w:rsid w:val="005B6347"/>
    <w:rsid w:val="005C4213"/>
    <w:rsid w:val="005D1886"/>
    <w:rsid w:val="005D1CC6"/>
    <w:rsid w:val="005E623B"/>
    <w:rsid w:val="005E78E8"/>
    <w:rsid w:val="005F7569"/>
    <w:rsid w:val="00600250"/>
    <w:rsid w:val="006050F7"/>
    <w:rsid w:val="0060609F"/>
    <w:rsid w:val="00606208"/>
    <w:rsid w:val="00607765"/>
    <w:rsid w:val="00613F1A"/>
    <w:rsid w:val="0062118A"/>
    <w:rsid w:val="00634888"/>
    <w:rsid w:val="00637E73"/>
    <w:rsid w:val="00652A68"/>
    <w:rsid w:val="006614FA"/>
    <w:rsid w:val="00661EA3"/>
    <w:rsid w:val="006648B2"/>
    <w:rsid w:val="00664FE8"/>
    <w:rsid w:val="0067703E"/>
    <w:rsid w:val="00681F0E"/>
    <w:rsid w:val="006865E9"/>
    <w:rsid w:val="00691F3E"/>
    <w:rsid w:val="00694BFB"/>
    <w:rsid w:val="00695EE3"/>
    <w:rsid w:val="006A106B"/>
    <w:rsid w:val="006A2B1D"/>
    <w:rsid w:val="006A69CF"/>
    <w:rsid w:val="006C0314"/>
    <w:rsid w:val="006C0E8B"/>
    <w:rsid w:val="006C1274"/>
    <w:rsid w:val="006C3F09"/>
    <w:rsid w:val="006C5055"/>
    <w:rsid w:val="006C523D"/>
    <w:rsid w:val="006D4036"/>
    <w:rsid w:val="006D549B"/>
    <w:rsid w:val="006E023D"/>
    <w:rsid w:val="006E164B"/>
    <w:rsid w:val="006E2C14"/>
    <w:rsid w:val="006F2D56"/>
    <w:rsid w:val="006F421A"/>
    <w:rsid w:val="006F57EE"/>
    <w:rsid w:val="00702A37"/>
    <w:rsid w:val="007062BA"/>
    <w:rsid w:val="00710B9B"/>
    <w:rsid w:val="0072340C"/>
    <w:rsid w:val="007256DB"/>
    <w:rsid w:val="00725BB1"/>
    <w:rsid w:val="00733881"/>
    <w:rsid w:val="00744A45"/>
    <w:rsid w:val="007578AA"/>
    <w:rsid w:val="00761BF9"/>
    <w:rsid w:val="007759A6"/>
    <w:rsid w:val="00777215"/>
    <w:rsid w:val="007832D7"/>
    <w:rsid w:val="00791D0B"/>
    <w:rsid w:val="00791ECC"/>
    <w:rsid w:val="007A0653"/>
    <w:rsid w:val="007A44BC"/>
    <w:rsid w:val="007A6F6C"/>
    <w:rsid w:val="007A7081"/>
    <w:rsid w:val="007B613B"/>
    <w:rsid w:val="007C285C"/>
    <w:rsid w:val="007C5FB7"/>
    <w:rsid w:val="007D563A"/>
    <w:rsid w:val="007D78FD"/>
    <w:rsid w:val="007F1CF5"/>
    <w:rsid w:val="0080204A"/>
    <w:rsid w:val="00821573"/>
    <w:rsid w:val="00830ED3"/>
    <w:rsid w:val="00834EDE"/>
    <w:rsid w:val="0084334A"/>
    <w:rsid w:val="00844AA5"/>
    <w:rsid w:val="0085592D"/>
    <w:rsid w:val="0086075E"/>
    <w:rsid w:val="0086549C"/>
    <w:rsid w:val="0086646F"/>
    <w:rsid w:val="00867F47"/>
    <w:rsid w:val="0087270D"/>
    <w:rsid w:val="00872FB9"/>
    <w:rsid w:val="008736AA"/>
    <w:rsid w:val="00882161"/>
    <w:rsid w:val="00882A70"/>
    <w:rsid w:val="008849F2"/>
    <w:rsid w:val="00891789"/>
    <w:rsid w:val="00893420"/>
    <w:rsid w:val="008A62D8"/>
    <w:rsid w:val="008A79AF"/>
    <w:rsid w:val="008B3F5F"/>
    <w:rsid w:val="008C35D8"/>
    <w:rsid w:val="008D275D"/>
    <w:rsid w:val="008E0B50"/>
    <w:rsid w:val="008E45A3"/>
    <w:rsid w:val="009026A2"/>
    <w:rsid w:val="00914E36"/>
    <w:rsid w:val="00922A20"/>
    <w:rsid w:val="00924591"/>
    <w:rsid w:val="00930D19"/>
    <w:rsid w:val="00936318"/>
    <w:rsid w:val="0093759D"/>
    <w:rsid w:val="00947F93"/>
    <w:rsid w:val="009525E5"/>
    <w:rsid w:val="009601C1"/>
    <w:rsid w:val="00961598"/>
    <w:rsid w:val="0097640E"/>
    <w:rsid w:val="00980327"/>
    <w:rsid w:val="009809C0"/>
    <w:rsid w:val="00981FDA"/>
    <w:rsid w:val="00986478"/>
    <w:rsid w:val="009904FA"/>
    <w:rsid w:val="009B2300"/>
    <w:rsid w:val="009B47F4"/>
    <w:rsid w:val="009B5557"/>
    <w:rsid w:val="009E2686"/>
    <w:rsid w:val="009E2A4A"/>
    <w:rsid w:val="009E345B"/>
    <w:rsid w:val="009F1067"/>
    <w:rsid w:val="00A0490A"/>
    <w:rsid w:val="00A04F3B"/>
    <w:rsid w:val="00A05AC3"/>
    <w:rsid w:val="00A140B1"/>
    <w:rsid w:val="00A22876"/>
    <w:rsid w:val="00A25D88"/>
    <w:rsid w:val="00A31E01"/>
    <w:rsid w:val="00A35EA0"/>
    <w:rsid w:val="00A527AD"/>
    <w:rsid w:val="00A52A6F"/>
    <w:rsid w:val="00A614DF"/>
    <w:rsid w:val="00A6445D"/>
    <w:rsid w:val="00A64484"/>
    <w:rsid w:val="00A66934"/>
    <w:rsid w:val="00A718CF"/>
    <w:rsid w:val="00A72ACF"/>
    <w:rsid w:val="00A850A4"/>
    <w:rsid w:val="00AA2C2B"/>
    <w:rsid w:val="00AB0882"/>
    <w:rsid w:val="00AB66AE"/>
    <w:rsid w:val="00AC04A1"/>
    <w:rsid w:val="00AD1F99"/>
    <w:rsid w:val="00AD3420"/>
    <w:rsid w:val="00AE0574"/>
    <w:rsid w:val="00AE31AD"/>
    <w:rsid w:val="00AE48A0"/>
    <w:rsid w:val="00AE61BE"/>
    <w:rsid w:val="00AE6BF9"/>
    <w:rsid w:val="00AF25DF"/>
    <w:rsid w:val="00B04577"/>
    <w:rsid w:val="00B16F25"/>
    <w:rsid w:val="00B24422"/>
    <w:rsid w:val="00B3025C"/>
    <w:rsid w:val="00B3591E"/>
    <w:rsid w:val="00B37DF7"/>
    <w:rsid w:val="00B44252"/>
    <w:rsid w:val="00B503A5"/>
    <w:rsid w:val="00B5092E"/>
    <w:rsid w:val="00B605D5"/>
    <w:rsid w:val="00B61174"/>
    <w:rsid w:val="00B64166"/>
    <w:rsid w:val="00B64A34"/>
    <w:rsid w:val="00B67414"/>
    <w:rsid w:val="00B70BD3"/>
    <w:rsid w:val="00B75214"/>
    <w:rsid w:val="00B75DBD"/>
    <w:rsid w:val="00B80C20"/>
    <w:rsid w:val="00B844FE"/>
    <w:rsid w:val="00B86B4F"/>
    <w:rsid w:val="00B90D23"/>
    <w:rsid w:val="00BA03FC"/>
    <w:rsid w:val="00BA6232"/>
    <w:rsid w:val="00BB03B9"/>
    <w:rsid w:val="00BB2C26"/>
    <w:rsid w:val="00BB792F"/>
    <w:rsid w:val="00BC0C52"/>
    <w:rsid w:val="00BC562B"/>
    <w:rsid w:val="00BD49BD"/>
    <w:rsid w:val="00BE3AE5"/>
    <w:rsid w:val="00BF429A"/>
    <w:rsid w:val="00C0048B"/>
    <w:rsid w:val="00C02C55"/>
    <w:rsid w:val="00C05D63"/>
    <w:rsid w:val="00C11167"/>
    <w:rsid w:val="00C13137"/>
    <w:rsid w:val="00C156E5"/>
    <w:rsid w:val="00C2764D"/>
    <w:rsid w:val="00C33014"/>
    <w:rsid w:val="00C33434"/>
    <w:rsid w:val="00C34869"/>
    <w:rsid w:val="00C42EB6"/>
    <w:rsid w:val="00C4356D"/>
    <w:rsid w:val="00C464BF"/>
    <w:rsid w:val="00C472E5"/>
    <w:rsid w:val="00C51B05"/>
    <w:rsid w:val="00C55C75"/>
    <w:rsid w:val="00C5691A"/>
    <w:rsid w:val="00C6003A"/>
    <w:rsid w:val="00C664B0"/>
    <w:rsid w:val="00C77A94"/>
    <w:rsid w:val="00C8207D"/>
    <w:rsid w:val="00C85096"/>
    <w:rsid w:val="00C91870"/>
    <w:rsid w:val="00C96FA2"/>
    <w:rsid w:val="00CA35E9"/>
    <w:rsid w:val="00CA731D"/>
    <w:rsid w:val="00CB20EF"/>
    <w:rsid w:val="00CC1F3B"/>
    <w:rsid w:val="00CC700D"/>
    <w:rsid w:val="00CD12CB"/>
    <w:rsid w:val="00CD36CF"/>
    <w:rsid w:val="00CE5722"/>
    <w:rsid w:val="00CF1DCA"/>
    <w:rsid w:val="00D107C5"/>
    <w:rsid w:val="00D11D53"/>
    <w:rsid w:val="00D172FB"/>
    <w:rsid w:val="00D21787"/>
    <w:rsid w:val="00D25B05"/>
    <w:rsid w:val="00D34A7D"/>
    <w:rsid w:val="00D508BA"/>
    <w:rsid w:val="00D579FC"/>
    <w:rsid w:val="00D6575A"/>
    <w:rsid w:val="00D81C16"/>
    <w:rsid w:val="00D94928"/>
    <w:rsid w:val="00DA243A"/>
    <w:rsid w:val="00DA6590"/>
    <w:rsid w:val="00DB4F23"/>
    <w:rsid w:val="00DC3BEF"/>
    <w:rsid w:val="00DC3E9C"/>
    <w:rsid w:val="00DD012C"/>
    <w:rsid w:val="00DD23CC"/>
    <w:rsid w:val="00DD7E61"/>
    <w:rsid w:val="00DE16D8"/>
    <w:rsid w:val="00DE4873"/>
    <w:rsid w:val="00DE526B"/>
    <w:rsid w:val="00DF199D"/>
    <w:rsid w:val="00DF20E9"/>
    <w:rsid w:val="00DF5134"/>
    <w:rsid w:val="00DF6494"/>
    <w:rsid w:val="00DF7FA2"/>
    <w:rsid w:val="00E0106C"/>
    <w:rsid w:val="00E01542"/>
    <w:rsid w:val="00E11FE3"/>
    <w:rsid w:val="00E12888"/>
    <w:rsid w:val="00E1381E"/>
    <w:rsid w:val="00E16956"/>
    <w:rsid w:val="00E31E68"/>
    <w:rsid w:val="00E330D4"/>
    <w:rsid w:val="00E365F1"/>
    <w:rsid w:val="00E420CA"/>
    <w:rsid w:val="00E46F33"/>
    <w:rsid w:val="00E5159B"/>
    <w:rsid w:val="00E559A4"/>
    <w:rsid w:val="00E62F48"/>
    <w:rsid w:val="00E648B0"/>
    <w:rsid w:val="00E677DF"/>
    <w:rsid w:val="00E701BB"/>
    <w:rsid w:val="00E75543"/>
    <w:rsid w:val="00E8048F"/>
    <w:rsid w:val="00E831B3"/>
    <w:rsid w:val="00E9062F"/>
    <w:rsid w:val="00E95FBC"/>
    <w:rsid w:val="00EA00ED"/>
    <w:rsid w:val="00EA3586"/>
    <w:rsid w:val="00EB7102"/>
    <w:rsid w:val="00EC03FD"/>
    <w:rsid w:val="00EC0F3C"/>
    <w:rsid w:val="00EC18EB"/>
    <w:rsid w:val="00ED2ECC"/>
    <w:rsid w:val="00ED7D00"/>
    <w:rsid w:val="00EE70CB"/>
    <w:rsid w:val="00EF5551"/>
    <w:rsid w:val="00EF5D7F"/>
    <w:rsid w:val="00F0721F"/>
    <w:rsid w:val="00F1649F"/>
    <w:rsid w:val="00F17CCD"/>
    <w:rsid w:val="00F24A81"/>
    <w:rsid w:val="00F32C82"/>
    <w:rsid w:val="00F41CA2"/>
    <w:rsid w:val="00F443C0"/>
    <w:rsid w:val="00F62EFB"/>
    <w:rsid w:val="00F64C5F"/>
    <w:rsid w:val="00F819D4"/>
    <w:rsid w:val="00F84356"/>
    <w:rsid w:val="00F939A4"/>
    <w:rsid w:val="00FA7B09"/>
    <w:rsid w:val="00FB16B3"/>
    <w:rsid w:val="00FC3ACA"/>
    <w:rsid w:val="00FC474A"/>
    <w:rsid w:val="00FD5B51"/>
    <w:rsid w:val="00FE067E"/>
    <w:rsid w:val="00FE2E5E"/>
    <w:rsid w:val="00FE64C2"/>
    <w:rsid w:val="00FE7561"/>
    <w:rsid w:val="00FE76CD"/>
    <w:rsid w:val="00FF0F56"/>
    <w:rsid w:val="00FF4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8174A70"/>
  <w15:chartTrackingRefBased/>
  <w15:docId w15:val="{423CBBB4-6697-4804-BCC0-EDEB4613E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9601C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01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968CDD14B57436AA190466CC35F6F56"/>
        <w:category>
          <w:name w:val="General"/>
          <w:gallery w:val="placeholder"/>
        </w:category>
        <w:types>
          <w:type w:val="bbPlcHdr"/>
        </w:types>
        <w:behaviors>
          <w:behavior w:val="content"/>
        </w:behaviors>
        <w:guid w:val="{5EF10FE3-C84E-4E77-8F22-C8BBBFFFA313}"/>
      </w:docPartPr>
      <w:docPartBody>
        <w:p w:rsidR="00FF390E" w:rsidRDefault="00FF390E">
          <w:pPr>
            <w:pStyle w:val="7968CDD14B57436AA190466CC35F6F56"/>
          </w:pPr>
          <w:r w:rsidRPr="00B844FE">
            <w:t>Prefix Text</w:t>
          </w:r>
        </w:p>
      </w:docPartBody>
    </w:docPart>
    <w:docPart>
      <w:docPartPr>
        <w:name w:val="DA99A1EB6E6643A491CB0525143667D6"/>
        <w:category>
          <w:name w:val="General"/>
          <w:gallery w:val="placeholder"/>
        </w:category>
        <w:types>
          <w:type w:val="bbPlcHdr"/>
        </w:types>
        <w:behaviors>
          <w:behavior w:val="content"/>
        </w:behaviors>
        <w:guid w:val="{D9288235-58BA-46A7-AE4F-BE899AE7F8F2}"/>
      </w:docPartPr>
      <w:docPartBody>
        <w:p w:rsidR="00FF390E" w:rsidRDefault="006D7402">
          <w:pPr>
            <w:pStyle w:val="DA99A1EB6E6643A491CB0525143667D6"/>
          </w:pPr>
          <w:r w:rsidRPr="00B844FE">
            <w:t>[Type here]</w:t>
          </w:r>
        </w:p>
      </w:docPartBody>
    </w:docPart>
    <w:docPart>
      <w:docPartPr>
        <w:name w:val="2938BC702A11445A8B5FA8CBC32DC55C"/>
        <w:category>
          <w:name w:val="General"/>
          <w:gallery w:val="placeholder"/>
        </w:category>
        <w:types>
          <w:type w:val="bbPlcHdr"/>
        </w:types>
        <w:behaviors>
          <w:behavior w:val="content"/>
        </w:behaviors>
        <w:guid w:val="{F112B800-5C41-48B5-9E41-6996E2D2EF29}"/>
      </w:docPartPr>
      <w:docPartBody>
        <w:p w:rsidR="00FF390E" w:rsidRDefault="00FF390E">
          <w:pPr>
            <w:pStyle w:val="2938BC702A11445A8B5FA8CBC32DC55C"/>
          </w:pPr>
          <w:r w:rsidRPr="00B844FE">
            <w:t>Number</w:t>
          </w:r>
        </w:p>
      </w:docPartBody>
    </w:docPart>
    <w:docPart>
      <w:docPartPr>
        <w:name w:val="6EBBB5EC587C4207B3FC9628EAAD79C8"/>
        <w:category>
          <w:name w:val="General"/>
          <w:gallery w:val="placeholder"/>
        </w:category>
        <w:types>
          <w:type w:val="bbPlcHdr"/>
        </w:types>
        <w:behaviors>
          <w:behavior w:val="content"/>
        </w:behaviors>
        <w:guid w:val="{6DD348C2-E67E-4CCB-801E-7E11836A35F7}"/>
      </w:docPartPr>
      <w:docPartBody>
        <w:p w:rsidR="00FF390E" w:rsidRDefault="00FF390E">
          <w:pPr>
            <w:pStyle w:val="6EBBB5EC587C4207B3FC9628EAAD79C8"/>
          </w:pPr>
          <w:r w:rsidRPr="00B844FE">
            <w:t>Enter Sponsors Here</w:t>
          </w:r>
        </w:p>
      </w:docPartBody>
    </w:docPart>
    <w:docPart>
      <w:docPartPr>
        <w:name w:val="9068B0559C1F4391A13D0AFCF5544A8C"/>
        <w:category>
          <w:name w:val="General"/>
          <w:gallery w:val="placeholder"/>
        </w:category>
        <w:types>
          <w:type w:val="bbPlcHdr"/>
        </w:types>
        <w:behaviors>
          <w:behavior w:val="content"/>
        </w:behaviors>
        <w:guid w:val="{9C2AF7C8-363B-4622-B8FC-80CDF779545A}"/>
      </w:docPartPr>
      <w:docPartBody>
        <w:p w:rsidR="00FF390E" w:rsidRDefault="00FF390E">
          <w:pPr>
            <w:pStyle w:val="9068B0559C1F4391A13D0AFCF5544A8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390E"/>
    <w:rsid w:val="00085693"/>
    <w:rsid w:val="001803DF"/>
    <w:rsid w:val="0020781D"/>
    <w:rsid w:val="00224A15"/>
    <w:rsid w:val="005D296F"/>
    <w:rsid w:val="005D5A91"/>
    <w:rsid w:val="00634B50"/>
    <w:rsid w:val="006D7402"/>
    <w:rsid w:val="0078639A"/>
    <w:rsid w:val="00C232BD"/>
    <w:rsid w:val="00C90528"/>
    <w:rsid w:val="00CC788E"/>
    <w:rsid w:val="00E9742C"/>
    <w:rsid w:val="00FF3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968CDD14B57436AA190466CC35F6F56">
    <w:name w:val="7968CDD14B57436AA190466CC35F6F56"/>
  </w:style>
  <w:style w:type="paragraph" w:customStyle="1" w:styleId="DA99A1EB6E6643A491CB0525143667D6">
    <w:name w:val="DA99A1EB6E6643A491CB0525143667D6"/>
  </w:style>
  <w:style w:type="paragraph" w:customStyle="1" w:styleId="2938BC702A11445A8B5FA8CBC32DC55C">
    <w:name w:val="2938BC702A11445A8B5FA8CBC32DC55C"/>
  </w:style>
  <w:style w:type="paragraph" w:customStyle="1" w:styleId="6EBBB5EC587C4207B3FC9628EAAD79C8">
    <w:name w:val="6EBBB5EC587C4207B3FC9628EAAD79C8"/>
  </w:style>
  <w:style w:type="character" w:styleId="PlaceholderText">
    <w:name w:val="Placeholder Text"/>
    <w:basedOn w:val="DefaultParagraphFont"/>
    <w:uiPriority w:val="99"/>
    <w:semiHidden/>
    <w:rsid w:val="006D7402"/>
    <w:rPr>
      <w:color w:val="808080"/>
    </w:rPr>
  </w:style>
  <w:style w:type="paragraph" w:customStyle="1" w:styleId="9068B0559C1F4391A13D0AFCF5544A8C">
    <w:name w:val="9068B0559C1F4391A13D0AFCF5544A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2CC8F-CBDE-46D1-B703-9883828C7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446</Words>
  <Characters>254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lins, Victor A</dc:creator>
  <cp:keywords/>
  <dc:description/>
  <cp:lastModifiedBy>Xris Hess</cp:lastModifiedBy>
  <cp:revision>8</cp:revision>
  <cp:lastPrinted>2019-11-13T13:41:00Z</cp:lastPrinted>
  <dcterms:created xsi:type="dcterms:W3CDTF">2021-02-24T14:34:00Z</dcterms:created>
  <dcterms:modified xsi:type="dcterms:W3CDTF">2021-03-09T13:55:00Z</dcterms:modified>
</cp:coreProperties>
</file>